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C0C5D" w14:textId="77777777" w:rsidR="00014135" w:rsidRPr="001B282C" w:rsidRDefault="00014135" w:rsidP="00014135">
      <w:pPr>
        <w:ind w:left="720"/>
        <w:jc w:val="both"/>
        <w:rPr>
          <w:rFonts w:ascii="Times New Roman" w:hAnsi="Times New Roman"/>
          <w:sz w:val="28"/>
        </w:rPr>
      </w:pPr>
    </w:p>
    <w:p w14:paraId="753317E9" w14:textId="77777777" w:rsidR="00014135" w:rsidRDefault="00014135" w:rsidP="00014135">
      <w:pPr>
        <w:ind w:left="360"/>
        <w:jc w:val="both"/>
        <w:rPr>
          <w:rFonts w:ascii="Times New Roman" w:hAnsi="Times New Roman"/>
          <w:b/>
          <w:sz w:val="28"/>
          <w:u w:val="single"/>
        </w:rPr>
      </w:pPr>
    </w:p>
    <w:p w14:paraId="601A464B" w14:textId="5AD59102" w:rsidR="00E23493" w:rsidRPr="00D25C55" w:rsidRDefault="00E23493" w:rsidP="00E23493">
      <w:pPr>
        <w:jc w:val="center"/>
        <w:rPr>
          <w:sz w:val="10"/>
          <w:szCs w:val="10"/>
        </w:rPr>
      </w:pPr>
    </w:p>
    <w:p w14:paraId="44293477" w14:textId="269A2054" w:rsidR="00014135" w:rsidRPr="00E23493" w:rsidRDefault="00E23493" w:rsidP="00E23493">
      <w:pPr>
        <w:jc w:val="center"/>
        <w:rPr>
          <w:b/>
          <w:bCs/>
          <w:sz w:val="28"/>
          <w:szCs w:val="28"/>
        </w:rPr>
      </w:pPr>
      <w:r w:rsidRPr="00E23493">
        <w:rPr>
          <w:b/>
          <w:bCs/>
          <w:sz w:val="28"/>
          <w:szCs w:val="28"/>
        </w:rPr>
        <w:t>COLLEGE OF ADMINISTRATIVE</w:t>
      </w:r>
      <w:r>
        <w:rPr>
          <w:b/>
          <w:bCs/>
          <w:sz w:val="28"/>
          <w:szCs w:val="28"/>
        </w:rPr>
        <w:t xml:space="preserve"> AND FINANCIAL</w:t>
      </w:r>
      <w:r w:rsidRPr="00E23493">
        <w:rPr>
          <w:b/>
          <w:bCs/>
          <w:sz w:val="28"/>
          <w:szCs w:val="28"/>
        </w:rPr>
        <w:t xml:space="preserve"> SCIENCES</w:t>
      </w:r>
    </w:p>
    <w:p w14:paraId="3CE7827D" w14:textId="53C54F53" w:rsidR="00014135" w:rsidRPr="00CB6861" w:rsidRDefault="00B70616" w:rsidP="00014135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6EF6D0F" wp14:editId="71A14AF3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4</wp:posOffset>
                </wp:positionV>
                <wp:extent cx="6438900" cy="0"/>
                <wp:effectExtent l="0" t="19050" r="0" b="0"/>
                <wp:wrapNone/>
                <wp:docPr id="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47D2B4" id="Straight Connector 1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" strokecolor="#ed7d31" strokeweight="3pt">
                <v:stroke joinstyle="miter"/>
                <o:lock v:ext="edit" shapetype="f"/>
              </v:line>
            </w:pict>
          </mc:Fallback>
        </mc:AlternateContent>
      </w:r>
    </w:p>
    <w:p w14:paraId="1885DBD7" w14:textId="77777777" w:rsidR="00014135" w:rsidRPr="00D60748" w:rsidRDefault="00014135" w:rsidP="00014135">
      <w:pPr>
        <w:spacing w:after="0"/>
        <w:jc w:val="center"/>
        <w:rPr>
          <w:rFonts w:ascii="Times New Roman" w:hAnsi="Times New Roman"/>
          <w:b/>
          <w:bCs/>
          <w:sz w:val="40"/>
          <w:szCs w:val="40"/>
        </w:rPr>
      </w:pPr>
      <w:r w:rsidRPr="00D60748">
        <w:rPr>
          <w:rFonts w:ascii="Times New Roman" w:hAnsi="Times New Roman"/>
          <w:b/>
          <w:bCs/>
          <w:sz w:val="40"/>
          <w:szCs w:val="40"/>
        </w:rPr>
        <w:t>Assignment 1</w:t>
      </w:r>
    </w:p>
    <w:p w14:paraId="624F8631" w14:textId="77777777" w:rsidR="00014135" w:rsidRPr="00CB6861" w:rsidRDefault="00014135" w:rsidP="00014135">
      <w:pPr>
        <w:spacing w:after="0"/>
        <w:jc w:val="center"/>
        <w:rPr>
          <w:rFonts w:ascii="Times New Roman" w:hAnsi="Times New Roman"/>
          <w:b/>
          <w:bCs/>
          <w:sz w:val="48"/>
          <w:szCs w:val="48"/>
        </w:rPr>
      </w:pPr>
      <w:r w:rsidRPr="00D60748">
        <w:rPr>
          <w:rFonts w:ascii="Times New Roman" w:hAnsi="Times New Roman"/>
          <w:b/>
          <w:bCs/>
          <w:sz w:val="40"/>
          <w:szCs w:val="40"/>
        </w:rPr>
        <w:t>Principles of Management (MGT</w:t>
      </w:r>
      <w:r>
        <w:rPr>
          <w:rFonts w:ascii="Times New Roman" w:hAnsi="Times New Roman"/>
          <w:b/>
          <w:bCs/>
          <w:sz w:val="40"/>
          <w:szCs w:val="40"/>
        </w:rPr>
        <w:t>490</w:t>
      </w:r>
      <w:r>
        <w:rPr>
          <w:rFonts w:ascii="Times New Roman" w:hAnsi="Times New Roman"/>
          <w:b/>
          <w:bCs/>
          <w:sz w:val="48"/>
          <w:szCs w:val="48"/>
        </w:rPr>
        <w:t>)</w:t>
      </w:r>
    </w:p>
    <w:p w14:paraId="1FDC03C2" w14:textId="2540CB4E" w:rsidR="00014135" w:rsidRPr="00CB6861" w:rsidRDefault="00B70616" w:rsidP="00014135">
      <w:pPr>
        <w:spacing w:after="0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2952E616" wp14:editId="497B9646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4</wp:posOffset>
                </wp:positionV>
                <wp:extent cx="6438900" cy="0"/>
                <wp:effectExtent l="0" t="19050" r="0" b="0"/>
                <wp:wrapNone/>
                <wp:docPr id="7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9FEFB7" id="Straight Connector 2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" strokecolor="#ed7d31" strokeweight="3pt">
                <v:stroke joinstyle="miter"/>
                <o:lock v:ext="edit" shapetype="f"/>
              </v:line>
            </w:pict>
          </mc:Fallback>
        </mc:AlternateContent>
      </w:r>
      <w:r w:rsidR="00014135" w:rsidRPr="00CB6861">
        <w:rPr>
          <w:rFonts w:ascii="Times New Roman" w:hAnsi="Times New Roman"/>
          <w:b/>
          <w:bCs/>
          <w:sz w:val="36"/>
          <w:szCs w:val="36"/>
        </w:rPr>
        <w:t>Dead</w:t>
      </w:r>
      <w:r w:rsidR="00014135">
        <w:rPr>
          <w:rFonts w:ascii="Times New Roman" w:hAnsi="Times New Roman"/>
          <w:b/>
          <w:bCs/>
          <w:sz w:val="36"/>
          <w:szCs w:val="36"/>
        </w:rPr>
        <w:t>line: 03</w:t>
      </w:r>
      <w:r w:rsidR="00014135" w:rsidRPr="00CB6861">
        <w:rPr>
          <w:rFonts w:ascii="Times New Roman" w:hAnsi="Times New Roman"/>
          <w:b/>
          <w:bCs/>
          <w:sz w:val="36"/>
          <w:szCs w:val="36"/>
        </w:rPr>
        <w:t>/</w:t>
      </w:r>
      <w:r w:rsidR="00014135">
        <w:rPr>
          <w:rFonts w:ascii="Times New Roman" w:hAnsi="Times New Roman"/>
          <w:b/>
          <w:bCs/>
          <w:sz w:val="36"/>
          <w:szCs w:val="36"/>
        </w:rPr>
        <w:t>07</w:t>
      </w:r>
      <w:r w:rsidR="00014135" w:rsidRPr="00CB6861">
        <w:rPr>
          <w:rFonts w:ascii="Times New Roman" w:hAnsi="Times New Roman"/>
          <w:b/>
          <w:bCs/>
          <w:sz w:val="36"/>
          <w:szCs w:val="36"/>
        </w:rPr>
        <w:t>/20</w:t>
      </w:r>
      <w:r w:rsidR="00014135">
        <w:rPr>
          <w:rFonts w:ascii="Times New Roman" w:hAnsi="Times New Roman"/>
          <w:b/>
          <w:bCs/>
          <w:sz w:val="36"/>
          <w:szCs w:val="36"/>
        </w:rPr>
        <w:t>21</w:t>
      </w:r>
      <w:r w:rsidR="00014135" w:rsidRPr="00CB6861">
        <w:rPr>
          <w:rFonts w:ascii="Times New Roman" w:hAnsi="Times New Roman"/>
          <w:b/>
          <w:bCs/>
          <w:sz w:val="36"/>
          <w:szCs w:val="36"/>
        </w:rPr>
        <w:t xml:space="preserve"> @ 23:59</w:t>
      </w:r>
    </w:p>
    <w:p w14:paraId="5688E9EA" w14:textId="77777777" w:rsidR="00014135" w:rsidRPr="00CB6861" w:rsidRDefault="00014135" w:rsidP="00014135">
      <w:pPr>
        <w:rPr>
          <w:rFonts w:ascii="Times New Roman" w:hAnsi="Times New Roman"/>
        </w:rPr>
      </w:pPr>
    </w:p>
    <w:p w14:paraId="5D8297F0" w14:textId="77777777" w:rsidR="00014135" w:rsidRPr="00CB6861" w:rsidRDefault="00014135" w:rsidP="00014135">
      <w:pPr>
        <w:rPr>
          <w:rFonts w:ascii="Times New Roman" w:hAnsi="Times New Roman"/>
          <w:sz w:val="2"/>
          <w:szCs w:val="2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5220"/>
      </w:tblGrid>
      <w:tr w:rsidR="00014135" w:rsidRPr="00E46972" w14:paraId="4A2868D0" w14:textId="77777777" w:rsidTr="00D0418F">
        <w:tc>
          <w:tcPr>
            <w:tcW w:w="4675" w:type="dxa"/>
            <w:shd w:val="clear" w:color="auto" w:fill="auto"/>
            <w:vAlign w:val="center"/>
          </w:tcPr>
          <w:p w14:paraId="760BBB89" w14:textId="77777777" w:rsidR="00014135" w:rsidRPr="00864EF5" w:rsidRDefault="00014135" w:rsidP="00D0418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Nam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Principles of Management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B265F72" w14:textId="77777777" w:rsidR="00014135" w:rsidRPr="00864EF5" w:rsidRDefault="00014135" w:rsidP="00D0418F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014135" w:rsidRPr="00E46972" w14:paraId="7A3DC551" w14:textId="77777777" w:rsidTr="00D0418F">
        <w:tc>
          <w:tcPr>
            <w:tcW w:w="4675" w:type="dxa"/>
            <w:shd w:val="clear" w:color="auto" w:fill="auto"/>
            <w:vAlign w:val="center"/>
          </w:tcPr>
          <w:p w14:paraId="0B49C995" w14:textId="77777777" w:rsidR="00014135" w:rsidRPr="00864EF5" w:rsidRDefault="00014135" w:rsidP="00D0418F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MGT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490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28C720B0" w14:textId="77777777" w:rsidR="00014135" w:rsidRPr="00864EF5" w:rsidRDefault="00014135" w:rsidP="00D0418F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014135" w:rsidRPr="00E46972" w14:paraId="5A2C4D00" w14:textId="77777777" w:rsidTr="00D0418F">
        <w:tc>
          <w:tcPr>
            <w:tcW w:w="4675" w:type="dxa"/>
            <w:shd w:val="clear" w:color="auto" w:fill="auto"/>
            <w:vAlign w:val="center"/>
          </w:tcPr>
          <w:p w14:paraId="2EC7BC46" w14:textId="77777777" w:rsidR="00014135" w:rsidRPr="00864EF5" w:rsidRDefault="00014135" w:rsidP="00D0418F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Semester: 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F8E890B" w14:textId="77777777" w:rsidR="00014135" w:rsidRPr="00864EF5" w:rsidRDefault="00014135" w:rsidP="00D0418F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014135" w:rsidRPr="00E46972" w14:paraId="4F0DACFB" w14:textId="77777777" w:rsidTr="00D0418F">
        <w:tc>
          <w:tcPr>
            <w:tcW w:w="9895" w:type="dxa"/>
            <w:gridSpan w:val="2"/>
            <w:shd w:val="clear" w:color="auto" w:fill="auto"/>
            <w:vAlign w:val="center"/>
          </w:tcPr>
          <w:p w14:paraId="7092E951" w14:textId="77777777" w:rsidR="00014135" w:rsidRPr="00864EF5" w:rsidRDefault="00014135" w:rsidP="00D0418F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Academic Year: </w:t>
            </w:r>
          </w:p>
        </w:tc>
      </w:tr>
    </w:tbl>
    <w:p w14:paraId="5AB1EA08" w14:textId="77777777" w:rsidR="00014135" w:rsidRPr="00CB6861" w:rsidRDefault="00014135" w:rsidP="00014135">
      <w:pPr>
        <w:spacing w:after="0"/>
        <w:rPr>
          <w:rFonts w:ascii="Times New Roman" w:hAnsi="Times New Roman"/>
        </w:rPr>
      </w:pPr>
    </w:p>
    <w:p w14:paraId="766C0E5E" w14:textId="77777777" w:rsidR="00014135" w:rsidRPr="00CB6861" w:rsidRDefault="00014135" w:rsidP="00014135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0" w:type="auto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5"/>
        <w:gridCol w:w="5050"/>
      </w:tblGrid>
      <w:tr w:rsidR="00014135" w14:paraId="2BB01276" w14:textId="77777777" w:rsidTr="00D0418F">
        <w:tc>
          <w:tcPr>
            <w:tcW w:w="9921" w:type="dxa"/>
            <w:gridSpan w:val="2"/>
            <w:shd w:val="clear" w:color="auto" w:fill="auto"/>
          </w:tcPr>
          <w:p w14:paraId="2A7027B5" w14:textId="17B70C38" w:rsidR="00014135" w:rsidRPr="00864EF5" w:rsidRDefault="00014135" w:rsidP="00D0418F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Instructor’s Name:</w:t>
            </w:r>
            <w:r w:rsidR="006958E1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014135" w14:paraId="04CFBF80" w14:textId="77777777" w:rsidTr="00D0418F">
        <w:tc>
          <w:tcPr>
            <w:tcW w:w="4680" w:type="dxa"/>
            <w:shd w:val="clear" w:color="auto" w:fill="auto"/>
          </w:tcPr>
          <w:p w14:paraId="1CC10C31" w14:textId="77777777" w:rsidR="00014135" w:rsidRDefault="00014135" w:rsidP="00D0418F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</w:p>
          <w:p w14:paraId="34FD66AE" w14:textId="77777777" w:rsidR="00014135" w:rsidRPr="00864EF5" w:rsidRDefault="00014135" w:rsidP="00D0418F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>Marks Obtained/Out of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20</w:t>
            </w:r>
          </w:p>
        </w:tc>
        <w:tc>
          <w:tcPr>
            <w:tcW w:w="5241" w:type="dxa"/>
            <w:shd w:val="clear" w:color="auto" w:fill="auto"/>
          </w:tcPr>
          <w:p w14:paraId="7858E17F" w14:textId="77777777" w:rsidR="00014135" w:rsidRPr="00864EF5" w:rsidRDefault="00014135" w:rsidP="00D0418F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Level of Marks: High/Middle/Low</w:t>
            </w:r>
          </w:p>
        </w:tc>
      </w:tr>
    </w:tbl>
    <w:p w14:paraId="30F23671" w14:textId="41FD8C62" w:rsidR="00014135" w:rsidRPr="00CB6861" w:rsidRDefault="00B70616" w:rsidP="00014135">
      <w:pPr>
        <w:spacing w:after="120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D85C03A" wp14:editId="65B092D3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360"/>
                <wp:effectExtent l="0" t="0" r="0" b="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17920" cy="21336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45E2C" id="Rectangle 3" o:spid="_x0000_s1026" style="position:absolute;margin-left:-4.5pt;margin-top:21.35pt;width:489.6pt;height:16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DcVV6GFAgAAKwUAAA4AAAAAAAAAAAAAAAAALgIAAGRycy9lMm9Eb2MueG1sUEsBAi0AFAAGAAgA&#10;AAAhAFOjS5XgAAAACAEAAA8AAAAAAAAAAAAAAAAA3wQAAGRycy9kb3ducmV2LnhtbFBLBQYAAAAA&#10;BAAEAPMAAADsBQAAAAA=&#10;" fillcolor="#4472c4" strokecolor="#2f528f" strokeweight="1pt">
                <v:path arrowok="t"/>
              </v:rect>
            </w:pict>
          </mc:Fallback>
        </mc:AlternateContent>
      </w:r>
    </w:p>
    <w:p w14:paraId="571F5595" w14:textId="77777777" w:rsidR="00014135" w:rsidRPr="00CB6861" w:rsidRDefault="00014135" w:rsidP="00014135">
      <w:pPr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14:paraId="6823085F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t>The Assignment must be submitted on Blackboard (</w:t>
      </w:r>
      <w:r w:rsidRPr="0092113B">
        <w:rPr>
          <w:rFonts w:ascii="Times New Roman" w:hAnsi="Times New Roman"/>
          <w:b/>
          <w:bCs/>
          <w:sz w:val="24"/>
          <w:szCs w:val="24"/>
        </w:rPr>
        <w:t>WORD format only</w:t>
      </w:r>
      <w:r w:rsidRPr="0092113B">
        <w:rPr>
          <w:rFonts w:ascii="Times New Roman" w:hAnsi="Times New Roman"/>
          <w:sz w:val="24"/>
          <w:szCs w:val="24"/>
        </w:rPr>
        <w:t>) via allocated folder.</w:t>
      </w:r>
    </w:p>
    <w:p w14:paraId="23051D26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t>Assignments submitted through email will not be accepted.</w:t>
      </w:r>
    </w:p>
    <w:p w14:paraId="163BFF38" w14:textId="0319436A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t>Students are advised to make their work clear and well presented; marks may be reduced for poor presentation. This includes filling your information on the cover page.</w:t>
      </w:r>
    </w:p>
    <w:p w14:paraId="16BAB49A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t>Students must mention question number clearly in their answer.</w:t>
      </w:r>
    </w:p>
    <w:p w14:paraId="13AF46B3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  <w:u w:val="single"/>
        </w:rPr>
        <w:t>Late submission</w:t>
      </w:r>
      <w:r w:rsidRPr="0092113B">
        <w:rPr>
          <w:rFonts w:ascii="Times New Roman" w:hAnsi="Times New Roman"/>
          <w:sz w:val="24"/>
          <w:szCs w:val="24"/>
        </w:rPr>
        <w:t xml:space="preserve"> will NOT be accepted.</w:t>
      </w:r>
    </w:p>
    <w:p w14:paraId="4637F0D5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lastRenderedPageBreak/>
        <w:t xml:space="preserve">Avoid plagiarism, the work should be in your own words, copying from students or other resources without proper referencing will result in ZERO marks. No exceptions. </w:t>
      </w:r>
    </w:p>
    <w:p w14:paraId="6B1EF0DF" w14:textId="77777777" w:rsidR="00014135" w:rsidRPr="0092113B" w:rsidRDefault="00014135" w:rsidP="0001413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4"/>
          <w:szCs w:val="24"/>
        </w:rPr>
      </w:pPr>
      <w:r w:rsidRPr="0092113B">
        <w:rPr>
          <w:rFonts w:ascii="Times New Roman" w:hAnsi="Times New Roman"/>
          <w:sz w:val="24"/>
          <w:szCs w:val="24"/>
        </w:rPr>
        <w:t xml:space="preserve">All answered must be typed using </w:t>
      </w:r>
      <w:r w:rsidRPr="0092113B">
        <w:rPr>
          <w:rFonts w:ascii="Times New Roman" w:hAnsi="Times New Roman"/>
          <w:b/>
          <w:bCs/>
          <w:sz w:val="24"/>
          <w:szCs w:val="24"/>
        </w:rPr>
        <w:t xml:space="preserve">Times New Roman (size 12, double-spaced) </w:t>
      </w:r>
      <w:r w:rsidRPr="0092113B">
        <w:rPr>
          <w:rFonts w:ascii="Times New Roman" w:hAnsi="Times New Roman"/>
          <w:sz w:val="24"/>
          <w:szCs w:val="24"/>
        </w:rPr>
        <w:t xml:space="preserve">font. No pictures containing text will be accepted and will be considered </w:t>
      </w:r>
      <w:proofErr w:type="spellStart"/>
      <w:r w:rsidRPr="0092113B">
        <w:rPr>
          <w:rFonts w:ascii="Times New Roman" w:hAnsi="Times New Roman"/>
          <w:sz w:val="24"/>
          <w:szCs w:val="24"/>
        </w:rPr>
        <w:t>plagiarised</w:t>
      </w:r>
      <w:proofErr w:type="spellEnd"/>
      <w:r w:rsidRPr="0092113B">
        <w:rPr>
          <w:rFonts w:ascii="Times New Roman" w:hAnsi="Times New Roman"/>
          <w:sz w:val="24"/>
          <w:szCs w:val="24"/>
        </w:rPr>
        <w:t>).</w:t>
      </w:r>
    </w:p>
    <w:p w14:paraId="16A3D991" w14:textId="5439B938" w:rsidR="00014135" w:rsidRPr="0092113B" w:rsidRDefault="00014135" w:rsidP="00014135">
      <w:pPr>
        <w:pStyle w:val="Default"/>
        <w:spacing w:line="360" w:lineRule="auto"/>
      </w:pPr>
      <w:r w:rsidRPr="0092113B">
        <w:t xml:space="preserve">         Submissions </w:t>
      </w:r>
      <w:r w:rsidRPr="0092113B">
        <w:rPr>
          <w:u w:val="single"/>
        </w:rPr>
        <w:t>without this cover page</w:t>
      </w:r>
      <w:r w:rsidRPr="0092113B">
        <w:t xml:space="preserve"> will NOT be accepted. </w:t>
      </w:r>
    </w:p>
    <w:p w14:paraId="37FC7E41" w14:textId="77777777" w:rsidR="00014135" w:rsidRPr="0092113B" w:rsidRDefault="00014135" w:rsidP="00014135">
      <w:pPr>
        <w:pStyle w:val="Default"/>
        <w:spacing w:line="360" w:lineRule="auto"/>
        <w:jc w:val="center"/>
      </w:pPr>
    </w:p>
    <w:p w14:paraId="2C16476B" w14:textId="77777777" w:rsidR="00014135" w:rsidRDefault="00014135" w:rsidP="00014135">
      <w:pPr>
        <w:pStyle w:val="Default"/>
        <w:spacing w:line="360" w:lineRule="auto"/>
        <w:jc w:val="center"/>
        <w:rPr>
          <w:sz w:val="26"/>
          <w:szCs w:val="26"/>
        </w:rPr>
      </w:pPr>
    </w:p>
    <w:p w14:paraId="38EB9D0A" w14:textId="6C84574E" w:rsidR="002B65A6" w:rsidRPr="0092113B" w:rsidRDefault="002B65A6" w:rsidP="00014135">
      <w:pPr>
        <w:pStyle w:val="Default"/>
        <w:spacing w:line="360" w:lineRule="auto"/>
        <w:jc w:val="center"/>
        <w:rPr>
          <w:b/>
          <w:color w:val="222222"/>
          <w:shd w:val="clear" w:color="auto" w:fill="FFFFFF"/>
        </w:rPr>
      </w:pPr>
      <w:r w:rsidRPr="0092113B">
        <w:rPr>
          <w:b/>
          <w:color w:val="222222"/>
          <w:shd w:val="clear" w:color="auto" w:fill="FFFFFF"/>
        </w:rPr>
        <w:t>STRATEGIC MANAGEMENT</w:t>
      </w:r>
    </w:p>
    <w:p w14:paraId="41F45E80" w14:textId="77777777" w:rsidR="002B65A6" w:rsidRPr="0092113B" w:rsidRDefault="002B65A6" w:rsidP="002B65A6">
      <w:pPr>
        <w:pStyle w:val="Default"/>
        <w:spacing w:line="360" w:lineRule="auto"/>
      </w:pPr>
      <w:r w:rsidRPr="0092113B">
        <w:rPr>
          <w:b/>
          <w:bCs/>
        </w:rPr>
        <w:t xml:space="preserve">GUIDELINES FOR DOING ASSIGNMENTS </w:t>
      </w:r>
    </w:p>
    <w:p w14:paraId="56DA347B" w14:textId="3FFF4CDC" w:rsidR="002B65A6" w:rsidRPr="0092113B" w:rsidRDefault="002B65A6" w:rsidP="002B65A6">
      <w:pPr>
        <w:pStyle w:val="Default"/>
        <w:spacing w:line="360" w:lineRule="auto"/>
      </w:pPr>
      <w:r w:rsidRPr="0092113B">
        <w:t xml:space="preserve">We expect you to answer each question as per instructions in the assignment. You will find </w:t>
      </w:r>
      <w:r w:rsidR="00D358C7" w:rsidRPr="0092113B">
        <w:t>it useful</w:t>
      </w:r>
      <w:r w:rsidRPr="0092113B">
        <w:t xml:space="preserve"> to keep the following points in mind:  the assignment with be evaluated in terms of </w:t>
      </w:r>
      <w:r w:rsidR="00D358C7" w:rsidRPr="0092113B">
        <w:t>your planning,</w:t>
      </w:r>
      <w:r w:rsidRPr="0092113B">
        <w:t xml:space="preserve"> organization and the way you present your assignment. All the </w:t>
      </w:r>
      <w:r w:rsidR="00D358C7" w:rsidRPr="0092113B">
        <w:t>three sections</w:t>
      </w:r>
      <w:r w:rsidRPr="0092113B">
        <w:t xml:space="preserve"> will carry equal weight</w:t>
      </w:r>
      <w:r w:rsidR="00014135" w:rsidRPr="0092113B">
        <w:t>age.</w:t>
      </w:r>
    </w:p>
    <w:p w14:paraId="0C1C46AD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Kindly read the instruction carefully and prepare your assignment and submit to your teacher. </w:t>
      </w:r>
    </w:p>
    <w:p w14:paraId="33D01538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1) </w:t>
      </w:r>
      <w:r w:rsidRPr="0092113B">
        <w:rPr>
          <w:b/>
          <w:bCs/>
        </w:rPr>
        <w:t xml:space="preserve">Planning: </w:t>
      </w:r>
      <w:r w:rsidRPr="0092113B">
        <w:t xml:space="preserve">Read the assignments carefully, go through the Units on which they are based. Make some points regarding each question and then rearrange them in a logical order. </w:t>
      </w:r>
    </w:p>
    <w:p w14:paraId="50CACBED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2) </w:t>
      </w:r>
      <w:proofErr w:type="spellStart"/>
      <w:r w:rsidRPr="0092113B">
        <w:rPr>
          <w:b/>
          <w:bCs/>
        </w:rPr>
        <w:t>Organisation</w:t>
      </w:r>
      <w:proofErr w:type="spellEnd"/>
      <w:r w:rsidRPr="0092113B">
        <w:rPr>
          <w:b/>
          <w:bCs/>
        </w:rPr>
        <w:t xml:space="preserve">: </w:t>
      </w:r>
      <w:r w:rsidRPr="0092113B">
        <w:t xml:space="preserve">Be a little selective and analytical before drawing up a rough outline of your answer. Give adequate attention to question’s introduction and conclusion. </w:t>
      </w:r>
    </w:p>
    <w:p w14:paraId="0EFE20FC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Make sure that: </w:t>
      </w:r>
    </w:p>
    <w:p w14:paraId="46442DE0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a) The answer is logical and coherent </w:t>
      </w:r>
    </w:p>
    <w:p w14:paraId="40A0CB68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b) It has clear connections between sentences and paragraphs </w:t>
      </w:r>
    </w:p>
    <w:p w14:paraId="73A8373C" w14:textId="77777777" w:rsidR="002B65A6" w:rsidRPr="0092113B" w:rsidRDefault="002B65A6" w:rsidP="002B65A6">
      <w:pPr>
        <w:pStyle w:val="Default"/>
        <w:spacing w:line="360" w:lineRule="auto"/>
      </w:pPr>
      <w:r w:rsidRPr="0092113B">
        <w:t xml:space="preserve">c) The presentation is correct in your own expression and style. </w:t>
      </w:r>
    </w:p>
    <w:p w14:paraId="175BEC90" w14:textId="6C9133DE" w:rsidR="002B65A6" w:rsidRPr="0092113B" w:rsidRDefault="002B65A6" w:rsidP="002B65A6">
      <w:pPr>
        <w:pStyle w:val="Default"/>
        <w:spacing w:line="360" w:lineRule="auto"/>
      </w:pPr>
      <w:r w:rsidRPr="0092113B">
        <w:t xml:space="preserve">3) </w:t>
      </w:r>
      <w:r w:rsidRPr="0092113B">
        <w:rPr>
          <w:b/>
          <w:bCs/>
        </w:rPr>
        <w:t xml:space="preserve">Presentation: </w:t>
      </w:r>
      <w:r w:rsidRPr="0092113B">
        <w:t xml:space="preserve">Once you are satisfied with your answer, you can write down the final version for submission. If you so desire, you may </w:t>
      </w:r>
      <w:r w:rsidR="0092113B" w:rsidRPr="0092113B">
        <w:t>underline</w:t>
      </w:r>
      <w:r w:rsidRPr="0092113B">
        <w:t xml:space="preserve"> the points you wish to emphasize. Make sure that the answer is within the stipulated word limit. </w:t>
      </w:r>
    </w:p>
    <w:p w14:paraId="3C8F1C37" w14:textId="77777777" w:rsidR="002B65A6" w:rsidRPr="00D936B1" w:rsidRDefault="002B65A6" w:rsidP="002B65A6">
      <w:pPr>
        <w:spacing w:line="360" w:lineRule="auto"/>
        <w:rPr>
          <w:sz w:val="29"/>
          <w:szCs w:val="23"/>
        </w:rPr>
      </w:pPr>
      <w:r w:rsidRPr="0092113B">
        <w:rPr>
          <w:rFonts w:ascii="Times New Roman" w:hAnsi="Times New Roman" w:cs="Times New Roman"/>
          <w:sz w:val="24"/>
          <w:szCs w:val="24"/>
        </w:rPr>
        <w:t>Wishing you all the best,</w:t>
      </w:r>
      <w:r w:rsidRPr="00D936B1">
        <w:rPr>
          <w:sz w:val="29"/>
          <w:szCs w:val="23"/>
        </w:rPr>
        <w:t xml:space="preserve"> </w:t>
      </w:r>
    </w:p>
    <w:p w14:paraId="2B4B80D5" w14:textId="1734E496" w:rsidR="00363041" w:rsidRPr="00BF3198" w:rsidRDefault="002B65A6" w:rsidP="00BF3198">
      <w:pPr>
        <w:spacing w:line="360" w:lineRule="auto"/>
        <w:jc w:val="center"/>
        <w:rPr>
          <w:sz w:val="29"/>
          <w:szCs w:val="23"/>
        </w:rPr>
      </w:pPr>
      <w:r w:rsidRPr="00D936B1">
        <w:rPr>
          <w:sz w:val="29"/>
          <w:szCs w:val="23"/>
        </w:rPr>
        <w:br w:type="page"/>
      </w:r>
      <w:r w:rsidR="00363041" w:rsidRPr="0092113B">
        <w:rPr>
          <w:b/>
          <w:color w:val="222222"/>
          <w:shd w:val="clear" w:color="auto" w:fill="FFFFFF"/>
        </w:rPr>
        <w:lastRenderedPageBreak/>
        <w:t>STRATEGIC MANAGEMENT</w:t>
      </w:r>
    </w:p>
    <w:p w14:paraId="5AAEEEE7" w14:textId="53EF89AB" w:rsidR="002B65A6" w:rsidRPr="0092113B" w:rsidRDefault="002B65A6" w:rsidP="002B65A6">
      <w:pPr>
        <w:rPr>
          <w:rFonts w:ascii="Times New Roman" w:hAnsi="Times New Roman" w:cs="Times New Roman"/>
          <w:sz w:val="24"/>
          <w:szCs w:val="24"/>
        </w:rPr>
      </w:pPr>
      <w:r w:rsidRPr="0092113B">
        <w:rPr>
          <w:rFonts w:ascii="Times New Roman" w:hAnsi="Times New Roman" w:cs="Times New Roman"/>
          <w:sz w:val="24"/>
          <w:szCs w:val="24"/>
        </w:rPr>
        <w:t>1. “</w:t>
      </w:r>
      <w:r w:rsidRPr="0092113B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SWOT Analysis</w:t>
      </w:r>
      <w:r w:rsidRPr="009211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 is considered to be an important framework for analyzing your organization's strengths, weaknesses, opportunities, and threats.” </w:t>
      </w:r>
      <w:r w:rsidRPr="0092113B">
        <w:rPr>
          <w:rFonts w:ascii="Times New Roman" w:hAnsi="Times New Roman" w:cs="Times New Roman"/>
          <w:sz w:val="24"/>
          <w:szCs w:val="24"/>
        </w:rPr>
        <w:t xml:space="preserve"> In the light of this statement, </w:t>
      </w:r>
      <w:r w:rsidR="00D358C7" w:rsidRPr="0092113B">
        <w:rPr>
          <w:rFonts w:ascii="Times New Roman" w:hAnsi="Times New Roman" w:cs="Times New Roman"/>
          <w:sz w:val="24"/>
          <w:szCs w:val="24"/>
        </w:rPr>
        <w:t>perform</w:t>
      </w:r>
      <w:r w:rsidRPr="0092113B">
        <w:rPr>
          <w:rFonts w:ascii="Times New Roman" w:hAnsi="Times New Roman" w:cs="Times New Roman"/>
          <w:sz w:val="24"/>
          <w:szCs w:val="24"/>
        </w:rPr>
        <w:t xml:space="preserve"> a SWOT analysis on an organization of your choice and try to identify the challenges and opportunities faced by the organization in the present complex situation.</w:t>
      </w:r>
      <w:r w:rsidR="00D358C7" w:rsidRPr="0092113B">
        <w:rPr>
          <w:rFonts w:ascii="Times New Roman" w:hAnsi="Times New Roman" w:cs="Times New Roman"/>
          <w:sz w:val="24"/>
          <w:szCs w:val="24"/>
        </w:rPr>
        <w:t xml:space="preserve"> (</w:t>
      </w:r>
      <w:r w:rsidR="00014135" w:rsidRPr="0092113B">
        <w:rPr>
          <w:rFonts w:ascii="Times New Roman" w:hAnsi="Times New Roman" w:cs="Times New Roman"/>
          <w:sz w:val="24"/>
          <w:szCs w:val="24"/>
        </w:rPr>
        <w:t>5Marks)</w:t>
      </w:r>
    </w:p>
    <w:p w14:paraId="04100284" w14:textId="169D7654" w:rsidR="002B65A6" w:rsidRPr="0092113B" w:rsidRDefault="002B65A6" w:rsidP="002B65A6">
      <w:pPr>
        <w:rPr>
          <w:rFonts w:ascii="Times New Roman" w:hAnsi="Times New Roman" w:cs="Times New Roman"/>
          <w:sz w:val="24"/>
          <w:szCs w:val="24"/>
        </w:rPr>
      </w:pPr>
      <w:r w:rsidRPr="0092113B">
        <w:rPr>
          <w:rFonts w:ascii="Times New Roman" w:hAnsi="Times New Roman" w:cs="Times New Roman"/>
          <w:sz w:val="24"/>
          <w:szCs w:val="24"/>
        </w:rPr>
        <w:t xml:space="preserve"> 2. Illustrate with the help of examples</w:t>
      </w:r>
      <w:r w:rsidR="00014135" w:rsidRPr="0092113B">
        <w:rPr>
          <w:rFonts w:ascii="Times New Roman" w:hAnsi="Times New Roman" w:cs="Times New Roman"/>
          <w:sz w:val="24"/>
          <w:szCs w:val="24"/>
        </w:rPr>
        <w:t xml:space="preserve"> the difference between </w:t>
      </w:r>
      <w:r w:rsidR="00014135" w:rsidRPr="0092113B">
        <w:rPr>
          <w:rFonts w:ascii="Times New Roman" w:hAnsi="Times New Roman" w:cs="Times New Roman"/>
          <w:b/>
          <w:bCs/>
          <w:sz w:val="24"/>
          <w:szCs w:val="24"/>
        </w:rPr>
        <w:t>Cost-leadership strategy</w:t>
      </w:r>
      <w:r w:rsidR="00014135" w:rsidRPr="0092113B">
        <w:rPr>
          <w:rFonts w:ascii="Times New Roman" w:hAnsi="Times New Roman" w:cs="Times New Roman"/>
          <w:sz w:val="24"/>
          <w:szCs w:val="24"/>
        </w:rPr>
        <w:t xml:space="preserve"> and </w:t>
      </w:r>
      <w:r w:rsidR="00014135" w:rsidRPr="0092113B">
        <w:rPr>
          <w:rFonts w:ascii="Times New Roman" w:hAnsi="Times New Roman" w:cs="Times New Roman"/>
          <w:b/>
          <w:bCs/>
          <w:sz w:val="24"/>
          <w:szCs w:val="24"/>
        </w:rPr>
        <w:t>Cost-focus strategy</w:t>
      </w:r>
      <w:r w:rsidR="00014135" w:rsidRPr="0092113B">
        <w:rPr>
          <w:rFonts w:ascii="Times New Roman" w:hAnsi="Times New Roman" w:cs="Times New Roman"/>
          <w:sz w:val="24"/>
          <w:szCs w:val="24"/>
        </w:rPr>
        <w:t>. (5 Marks)</w:t>
      </w:r>
    </w:p>
    <w:p w14:paraId="753D3952" w14:textId="5222F782" w:rsidR="007C79BE" w:rsidRPr="0092113B" w:rsidRDefault="007C79BE" w:rsidP="002B65A6">
      <w:pPr>
        <w:rPr>
          <w:rFonts w:ascii="Times New Roman" w:hAnsi="Times New Roman" w:cs="Times New Roman"/>
          <w:sz w:val="24"/>
          <w:szCs w:val="24"/>
        </w:rPr>
      </w:pPr>
      <w:r w:rsidRPr="0092113B">
        <w:rPr>
          <w:rFonts w:ascii="Times New Roman" w:hAnsi="Times New Roman" w:cs="Times New Roman"/>
          <w:sz w:val="24"/>
          <w:szCs w:val="24"/>
        </w:rPr>
        <w:t>3</w:t>
      </w:r>
      <w:r w:rsidR="002B65A6" w:rsidRPr="0092113B">
        <w:rPr>
          <w:rFonts w:ascii="Times New Roman" w:hAnsi="Times New Roman" w:cs="Times New Roman"/>
          <w:sz w:val="24"/>
          <w:szCs w:val="24"/>
        </w:rPr>
        <w:t xml:space="preserve">. Using the published information about a company of your choice which has gone through a </w:t>
      </w:r>
      <w:r w:rsidRPr="0092113B">
        <w:rPr>
          <w:rFonts w:ascii="Times New Roman" w:hAnsi="Times New Roman" w:cs="Times New Roman"/>
          <w:sz w:val="24"/>
          <w:szCs w:val="24"/>
        </w:rPr>
        <w:t>growth strategy, w</w:t>
      </w:r>
      <w:r w:rsidR="002B65A6" w:rsidRPr="0092113B">
        <w:rPr>
          <w:rFonts w:ascii="Times New Roman" w:hAnsi="Times New Roman" w:cs="Times New Roman"/>
          <w:sz w:val="24"/>
          <w:szCs w:val="24"/>
        </w:rPr>
        <w:t>rite a case study</w:t>
      </w:r>
      <w:r w:rsidR="00BF3198">
        <w:rPr>
          <w:rFonts w:ascii="Times New Roman" w:hAnsi="Times New Roman" w:cs="Times New Roman"/>
          <w:sz w:val="24"/>
          <w:szCs w:val="24"/>
        </w:rPr>
        <w:t xml:space="preserve"> (</w:t>
      </w:r>
      <w:r w:rsidR="00BF3198" w:rsidRPr="0092113B">
        <w:rPr>
          <w:rFonts w:ascii="Times New Roman" w:hAnsi="Times New Roman" w:cs="Times New Roman"/>
          <w:b/>
          <w:bCs/>
          <w:sz w:val="24"/>
          <w:szCs w:val="24"/>
        </w:rPr>
        <w:t>brief</w:t>
      </w:r>
      <w:r w:rsidR="00BF3198">
        <w:rPr>
          <w:rFonts w:ascii="Times New Roman" w:hAnsi="Times New Roman" w:cs="Times New Roman"/>
          <w:b/>
          <w:bCs/>
          <w:sz w:val="24"/>
          <w:szCs w:val="24"/>
        </w:rPr>
        <w:t xml:space="preserve"> summary)</w:t>
      </w:r>
      <w:r w:rsidR="002B65A6" w:rsidRPr="0092113B">
        <w:rPr>
          <w:rFonts w:ascii="Times New Roman" w:hAnsi="Times New Roman" w:cs="Times New Roman"/>
          <w:sz w:val="24"/>
          <w:szCs w:val="24"/>
        </w:rPr>
        <w:t xml:space="preserve"> showing the strategic development and the current competitive position of the company. </w:t>
      </w:r>
      <w:r w:rsidR="00014135" w:rsidRPr="0092113B">
        <w:rPr>
          <w:rFonts w:ascii="Times New Roman" w:hAnsi="Times New Roman" w:cs="Times New Roman"/>
          <w:sz w:val="24"/>
          <w:szCs w:val="24"/>
        </w:rPr>
        <w:t>(5 Marks)</w:t>
      </w:r>
    </w:p>
    <w:p w14:paraId="48CD07E8" w14:textId="6F249D76" w:rsidR="00A74A63" w:rsidRPr="0092113B" w:rsidRDefault="00363041" w:rsidP="007C79BE">
      <w:pPr>
        <w:rPr>
          <w:rFonts w:ascii="Times New Roman" w:hAnsi="Times New Roman" w:cs="Times New Roman"/>
          <w:sz w:val="24"/>
          <w:szCs w:val="24"/>
        </w:rPr>
      </w:pPr>
      <w:r w:rsidRPr="0092113B">
        <w:rPr>
          <w:rFonts w:ascii="Times New Roman" w:hAnsi="Times New Roman" w:cs="Times New Roman"/>
          <w:sz w:val="24"/>
          <w:szCs w:val="24"/>
        </w:rPr>
        <w:t xml:space="preserve">4. </w:t>
      </w:r>
      <w:r w:rsidRPr="0092113B">
        <w:rPr>
          <w:rFonts w:ascii="Times New Roman" w:hAnsi="Times New Roman" w:cs="Times New Roman"/>
          <w:b/>
          <w:bCs/>
          <w:sz w:val="24"/>
          <w:szCs w:val="24"/>
        </w:rPr>
        <w:t xml:space="preserve">“Decision making process in an organization </w:t>
      </w:r>
      <w:r w:rsidR="00D358C7" w:rsidRPr="0092113B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Pr="0092113B">
        <w:rPr>
          <w:rFonts w:ascii="Times New Roman" w:hAnsi="Times New Roman" w:cs="Times New Roman"/>
          <w:b/>
          <w:bCs/>
          <w:sz w:val="24"/>
          <w:szCs w:val="24"/>
        </w:rPr>
        <w:t xml:space="preserve"> critical to the success and failure of an organization”</w:t>
      </w:r>
      <w:r w:rsidR="00014135" w:rsidRPr="0092113B">
        <w:rPr>
          <w:rFonts w:ascii="Times New Roman" w:hAnsi="Times New Roman" w:cs="Times New Roman"/>
          <w:sz w:val="24"/>
          <w:szCs w:val="24"/>
        </w:rPr>
        <w:t>.</w:t>
      </w:r>
      <w:r w:rsidRPr="0092113B">
        <w:rPr>
          <w:rFonts w:ascii="Times New Roman" w:hAnsi="Times New Roman" w:cs="Times New Roman"/>
          <w:sz w:val="24"/>
          <w:szCs w:val="24"/>
        </w:rPr>
        <w:t xml:space="preserve"> </w:t>
      </w:r>
      <w:r w:rsidR="00014135" w:rsidRPr="0092113B">
        <w:rPr>
          <w:rFonts w:ascii="Times New Roman" w:hAnsi="Times New Roman" w:cs="Times New Roman"/>
          <w:sz w:val="24"/>
          <w:szCs w:val="24"/>
        </w:rPr>
        <w:t>I</w:t>
      </w:r>
      <w:r w:rsidRPr="0092113B">
        <w:rPr>
          <w:rFonts w:ascii="Times New Roman" w:hAnsi="Times New Roman" w:cs="Times New Roman"/>
          <w:sz w:val="24"/>
          <w:szCs w:val="24"/>
        </w:rPr>
        <w:t xml:space="preserve">n the light of this statement, </w:t>
      </w:r>
      <w:r w:rsidR="00D358C7" w:rsidRPr="0092113B">
        <w:rPr>
          <w:rFonts w:ascii="Times New Roman" w:hAnsi="Times New Roman" w:cs="Times New Roman"/>
          <w:sz w:val="24"/>
          <w:szCs w:val="24"/>
        </w:rPr>
        <w:t>discuss</w:t>
      </w:r>
      <w:r w:rsidR="007C79BE" w:rsidRPr="0092113B">
        <w:rPr>
          <w:rFonts w:ascii="Times New Roman" w:hAnsi="Times New Roman" w:cs="Times New Roman"/>
          <w:sz w:val="24"/>
          <w:szCs w:val="24"/>
        </w:rPr>
        <w:t xml:space="preserve"> with the help of </w:t>
      </w:r>
      <w:r w:rsidRPr="0092113B">
        <w:rPr>
          <w:rFonts w:ascii="Times New Roman" w:hAnsi="Times New Roman" w:cs="Times New Roman"/>
          <w:sz w:val="24"/>
          <w:szCs w:val="24"/>
        </w:rPr>
        <w:t xml:space="preserve">suitable </w:t>
      </w:r>
      <w:r w:rsidR="007C79BE" w:rsidRPr="0092113B">
        <w:rPr>
          <w:rFonts w:ascii="Times New Roman" w:hAnsi="Times New Roman" w:cs="Times New Roman"/>
          <w:sz w:val="24"/>
          <w:szCs w:val="24"/>
        </w:rPr>
        <w:t xml:space="preserve">examples as to how a </w:t>
      </w:r>
      <w:r w:rsidR="00D358C7" w:rsidRPr="0092113B">
        <w:rPr>
          <w:rFonts w:ascii="Times New Roman" w:hAnsi="Times New Roman" w:cs="Times New Roman"/>
          <w:sz w:val="24"/>
          <w:szCs w:val="24"/>
        </w:rPr>
        <w:t>decision-making</w:t>
      </w:r>
      <w:r w:rsidR="007C79BE" w:rsidRPr="0092113B">
        <w:rPr>
          <w:rFonts w:ascii="Times New Roman" w:hAnsi="Times New Roman" w:cs="Times New Roman"/>
          <w:sz w:val="24"/>
          <w:szCs w:val="24"/>
        </w:rPr>
        <w:t xml:space="preserve"> process takes place in a business organization</w:t>
      </w:r>
      <w:r w:rsidRPr="0092113B">
        <w:rPr>
          <w:rFonts w:ascii="Times New Roman" w:hAnsi="Times New Roman" w:cs="Times New Roman"/>
          <w:sz w:val="24"/>
          <w:szCs w:val="24"/>
        </w:rPr>
        <w:t xml:space="preserve"> and how it affect</w:t>
      </w:r>
      <w:r w:rsidR="00D358C7" w:rsidRPr="0092113B">
        <w:rPr>
          <w:rFonts w:ascii="Times New Roman" w:hAnsi="Times New Roman" w:cs="Times New Roman"/>
          <w:sz w:val="24"/>
          <w:szCs w:val="24"/>
        </w:rPr>
        <w:t>s</w:t>
      </w:r>
      <w:r w:rsidRPr="0092113B">
        <w:rPr>
          <w:rFonts w:ascii="Times New Roman" w:hAnsi="Times New Roman" w:cs="Times New Roman"/>
          <w:sz w:val="24"/>
          <w:szCs w:val="24"/>
        </w:rPr>
        <w:t xml:space="preserve"> the level of operation </w:t>
      </w:r>
      <w:r w:rsidR="002B65A6" w:rsidRPr="0092113B">
        <w:rPr>
          <w:rFonts w:ascii="Times New Roman" w:hAnsi="Times New Roman" w:cs="Times New Roman"/>
          <w:sz w:val="24"/>
          <w:szCs w:val="24"/>
        </w:rPr>
        <w:t xml:space="preserve">of a business and its market share in terms of the macro environment. </w:t>
      </w:r>
      <w:r w:rsidR="00014135" w:rsidRPr="0092113B">
        <w:rPr>
          <w:rFonts w:ascii="Times New Roman" w:hAnsi="Times New Roman" w:cs="Times New Roman"/>
          <w:sz w:val="24"/>
          <w:szCs w:val="24"/>
        </w:rPr>
        <w:t>(5 Marks)</w:t>
      </w:r>
    </w:p>
    <w:p w14:paraId="7CB538B4" w14:textId="77777777" w:rsidR="00363041" w:rsidRPr="0092113B" w:rsidRDefault="00363041" w:rsidP="007C79BE">
      <w:pPr>
        <w:rPr>
          <w:rFonts w:ascii="Times New Roman" w:hAnsi="Times New Roman" w:cs="Times New Roman"/>
          <w:sz w:val="24"/>
          <w:szCs w:val="24"/>
        </w:rPr>
      </w:pPr>
    </w:p>
    <w:sectPr w:rsidR="00363041" w:rsidRPr="0092113B" w:rsidSect="003C5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zS2MDIxszAwNTVR0lEKTi0uzszPAykwrAUApebB1ywAAAA="/>
  </w:docVars>
  <w:rsids>
    <w:rsidRoot w:val="00595262"/>
    <w:rsid w:val="00014135"/>
    <w:rsid w:val="0021260E"/>
    <w:rsid w:val="00292C73"/>
    <w:rsid w:val="002B65A6"/>
    <w:rsid w:val="003235F4"/>
    <w:rsid w:val="00363041"/>
    <w:rsid w:val="00363326"/>
    <w:rsid w:val="00394B96"/>
    <w:rsid w:val="004B23DD"/>
    <w:rsid w:val="00512512"/>
    <w:rsid w:val="00595262"/>
    <w:rsid w:val="006958E1"/>
    <w:rsid w:val="00782454"/>
    <w:rsid w:val="007A3CA9"/>
    <w:rsid w:val="007C79BE"/>
    <w:rsid w:val="007D36F6"/>
    <w:rsid w:val="008455A2"/>
    <w:rsid w:val="0092113B"/>
    <w:rsid w:val="00A74A63"/>
    <w:rsid w:val="00B70616"/>
    <w:rsid w:val="00B95F79"/>
    <w:rsid w:val="00B96380"/>
    <w:rsid w:val="00BF2956"/>
    <w:rsid w:val="00BF3198"/>
    <w:rsid w:val="00CC6935"/>
    <w:rsid w:val="00D028CB"/>
    <w:rsid w:val="00D358C7"/>
    <w:rsid w:val="00E23493"/>
    <w:rsid w:val="00F7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4C29F"/>
  <w15:docId w15:val="{961746E3-235E-4D2D-8F6D-6F5E0027E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6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_"/>
    <w:basedOn w:val="DefaultParagraphFont"/>
    <w:rsid w:val="00B96380"/>
  </w:style>
  <w:style w:type="character" w:customStyle="1" w:styleId="ff2">
    <w:name w:val="ff2"/>
    <w:basedOn w:val="DefaultParagraphFont"/>
    <w:rsid w:val="00B96380"/>
  </w:style>
  <w:style w:type="character" w:customStyle="1" w:styleId="word">
    <w:name w:val="word"/>
    <w:basedOn w:val="DefaultParagraphFont"/>
    <w:rsid w:val="00D028CB"/>
  </w:style>
  <w:style w:type="paragraph" w:customStyle="1" w:styleId="Default">
    <w:name w:val="Default"/>
    <w:rsid w:val="002B65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4135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4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8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C</dc:creator>
  <cp:keywords/>
  <dc:description/>
  <cp:lastModifiedBy>Ghadah al-awaji</cp:lastModifiedBy>
  <cp:revision>3</cp:revision>
  <dcterms:created xsi:type="dcterms:W3CDTF">2021-06-24T17:23:00Z</dcterms:created>
  <dcterms:modified xsi:type="dcterms:W3CDTF">2021-06-24T17:33:00Z</dcterms:modified>
</cp:coreProperties>
</file>